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17A4E" w14:textId="44B525B3" w:rsidR="003A102A" w:rsidRDefault="003A102A" w:rsidP="009B33D8">
      <w:pPr>
        <w:jc w:val="center"/>
      </w:pPr>
    </w:p>
    <w:p w14:paraId="7474183E" w14:textId="77777777" w:rsidR="00814F7B" w:rsidRDefault="00814F7B" w:rsidP="009B33D8">
      <w:pPr>
        <w:jc w:val="center"/>
      </w:pPr>
    </w:p>
    <w:p w14:paraId="51302D2A" w14:textId="40418DD5" w:rsidR="003A102A" w:rsidRDefault="003A102A" w:rsidP="009B33D8">
      <w:pPr>
        <w:jc w:val="center"/>
      </w:pPr>
    </w:p>
    <w:p w14:paraId="2DEAFB99" w14:textId="0EAF4920" w:rsidR="003A102A" w:rsidRDefault="003A102A" w:rsidP="003A102A">
      <w:pPr>
        <w:rPr>
          <w:b/>
          <w:bCs/>
          <w:sz w:val="32"/>
          <w:szCs w:val="32"/>
        </w:rPr>
      </w:pPr>
      <w:r w:rsidRPr="003A102A">
        <w:rPr>
          <w:b/>
          <w:bCs/>
          <w:sz w:val="32"/>
          <w:szCs w:val="32"/>
        </w:rPr>
        <w:t>Dual Brand | General | Radio Script</w:t>
      </w:r>
    </w:p>
    <w:p w14:paraId="7595164E" w14:textId="753F6326" w:rsidR="003A102A" w:rsidRDefault="003A102A" w:rsidP="003A102A">
      <w:pPr>
        <w:rPr>
          <w:sz w:val="24"/>
          <w:szCs w:val="24"/>
        </w:rPr>
      </w:pPr>
      <w:r>
        <w:rPr>
          <w:sz w:val="24"/>
          <w:szCs w:val="24"/>
        </w:rPr>
        <w:t>[30 second advertising spot]</w:t>
      </w:r>
    </w:p>
    <w:p w14:paraId="1BCBA14B" w14:textId="6DF770B7" w:rsidR="003A102A" w:rsidRDefault="003A102A" w:rsidP="003A102A">
      <w:pPr>
        <w:rPr>
          <w:sz w:val="24"/>
          <w:szCs w:val="24"/>
        </w:rPr>
      </w:pPr>
    </w:p>
    <w:p w14:paraId="660B676E" w14:textId="67E41BEF" w:rsidR="00814F7B" w:rsidRPr="00814F7B" w:rsidRDefault="00814F7B" w:rsidP="00814F7B">
      <w:pPr>
        <w:rPr>
          <w:sz w:val="24"/>
          <w:szCs w:val="24"/>
        </w:rPr>
      </w:pPr>
      <w:r w:rsidRPr="00814F7B">
        <w:rPr>
          <w:sz w:val="24"/>
          <w:szCs w:val="24"/>
        </w:rPr>
        <w:t xml:space="preserve">No one needs to tell you how to take care of your animals or run your land. You're the expert in your business. </w:t>
      </w:r>
      <w:r>
        <w:rPr>
          <w:sz w:val="24"/>
          <w:szCs w:val="24"/>
        </w:rPr>
        <w:br/>
      </w:r>
    </w:p>
    <w:p w14:paraId="34A3B0CC" w14:textId="5C84113A" w:rsidR="00814F7B" w:rsidRPr="00814F7B" w:rsidRDefault="00814F7B" w:rsidP="00814F7B">
      <w:pPr>
        <w:rPr>
          <w:sz w:val="24"/>
          <w:szCs w:val="24"/>
        </w:rPr>
      </w:pPr>
      <w:r w:rsidRPr="00814F7B">
        <w:rPr>
          <w:sz w:val="24"/>
          <w:szCs w:val="24"/>
        </w:rPr>
        <w:t xml:space="preserve">Let </w:t>
      </w:r>
      <w:r w:rsidRPr="00814F7B">
        <w:rPr>
          <w:sz w:val="24"/>
          <w:szCs w:val="24"/>
          <w:highlight w:val="yellow"/>
        </w:rPr>
        <w:t>[DEALER NAME]</w:t>
      </w:r>
      <w:r w:rsidRPr="00814F7B">
        <w:rPr>
          <w:sz w:val="24"/>
          <w:szCs w:val="24"/>
        </w:rPr>
        <w:t xml:space="preserve"> and Bazooka Farmstar be your trusted partner when you need to invest in making improvements to be more effective and efficient. </w:t>
      </w:r>
      <w:r>
        <w:rPr>
          <w:sz w:val="24"/>
          <w:szCs w:val="24"/>
        </w:rPr>
        <w:br/>
      </w:r>
      <w:bookmarkStart w:id="0" w:name="_GoBack"/>
      <w:bookmarkEnd w:id="0"/>
    </w:p>
    <w:p w14:paraId="68EC8F58" w14:textId="5195D462" w:rsidR="00814F7B" w:rsidRPr="00814F7B" w:rsidRDefault="00814F7B" w:rsidP="00814F7B">
      <w:pPr>
        <w:rPr>
          <w:sz w:val="24"/>
          <w:szCs w:val="24"/>
        </w:rPr>
      </w:pPr>
      <w:r w:rsidRPr="00814F7B">
        <w:rPr>
          <w:sz w:val="24"/>
          <w:szCs w:val="24"/>
        </w:rPr>
        <w:t xml:space="preserve">We take pride in stocking the parts you need, customizing equipment to your specifications, and providing excellent service when every minute counts. </w:t>
      </w:r>
      <w:r>
        <w:rPr>
          <w:sz w:val="24"/>
          <w:szCs w:val="24"/>
        </w:rPr>
        <w:br/>
      </w:r>
    </w:p>
    <w:p w14:paraId="3FFE54D7" w14:textId="0CF53875" w:rsidR="004031C7" w:rsidRPr="004031C7" w:rsidRDefault="00814F7B" w:rsidP="00814F7B">
      <w:pPr>
        <w:rPr>
          <w:rFonts w:ascii="Proxima Nova" w:hAnsi="Proxima Nova"/>
          <w:spacing w:val="-3"/>
          <w:sz w:val="28"/>
          <w:szCs w:val="28"/>
        </w:rPr>
      </w:pPr>
      <w:r w:rsidRPr="00814F7B">
        <w:rPr>
          <w:sz w:val="24"/>
          <w:szCs w:val="24"/>
          <w:highlight w:val="yellow"/>
        </w:rPr>
        <w:t>[DEALER CONTACT INFORMATION]</w:t>
      </w:r>
    </w:p>
    <w:sectPr w:rsidR="004031C7" w:rsidRPr="004031C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70642E" w14:textId="77777777" w:rsidR="00745707" w:rsidRDefault="00745707" w:rsidP="00745707">
      <w:pPr>
        <w:spacing w:after="0" w:line="240" w:lineRule="auto"/>
      </w:pPr>
      <w:r>
        <w:separator/>
      </w:r>
    </w:p>
  </w:endnote>
  <w:endnote w:type="continuationSeparator" w:id="0">
    <w:p w14:paraId="1147113E" w14:textId="77777777" w:rsidR="00745707" w:rsidRDefault="00745707" w:rsidP="00745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roxima Nova">
    <w:panose1 w:val="02000506030000020004"/>
    <w:charset w:val="00"/>
    <w:family w:val="modern"/>
    <w:notTrueType/>
    <w:pitch w:val="variable"/>
    <w:sig w:usb0="A00002AF" w:usb1="5000E0FB" w:usb2="00000000" w:usb3="00000000" w:csb0="0000019F" w:csb1="00000000"/>
  </w:font>
  <w:font w:name="Montserrat">
    <w:altName w:val="Sitka Small"/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6360E9" w14:textId="77777777" w:rsidR="00745707" w:rsidRPr="00745707" w:rsidRDefault="00745707" w:rsidP="00745707">
    <w:pPr>
      <w:spacing w:after="0"/>
      <w:jc w:val="center"/>
      <w:rPr>
        <w:rFonts w:ascii="Montserrat" w:hAnsi="Montserrat"/>
        <w:color w:val="7F7F7F" w:themeColor="text1" w:themeTint="80"/>
      </w:rPr>
    </w:pPr>
    <w:r w:rsidRPr="00745707">
      <w:rPr>
        <w:rFonts w:ascii="Montserrat" w:hAnsi="Montserrat"/>
        <w:color w:val="7F7F7F" w:themeColor="text1" w:themeTint="80"/>
      </w:rPr>
      <w:t>319.653.5080 | 800.775.7448</w:t>
    </w:r>
  </w:p>
  <w:p w14:paraId="285BA0ED" w14:textId="2689BD83" w:rsidR="00745707" w:rsidRPr="00745707" w:rsidRDefault="00745707" w:rsidP="00745707">
    <w:pPr>
      <w:pStyle w:val="Footer"/>
      <w:jc w:val="center"/>
      <w:rPr>
        <w:color w:val="7F7F7F" w:themeColor="text1" w:themeTint="80"/>
      </w:rPr>
    </w:pPr>
    <w:r w:rsidRPr="00745707">
      <w:rPr>
        <w:rFonts w:ascii="Montserrat" w:hAnsi="Montserrat"/>
        <w:color w:val="7F7F7F" w:themeColor="text1" w:themeTint="80"/>
      </w:rPr>
      <w:t>800 E 7</w:t>
    </w:r>
    <w:r w:rsidRPr="00745707">
      <w:rPr>
        <w:rFonts w:ascii="Montserrat" w:hAnsi="Montserrat"/>
        <w:color w:val="7F7F7F" w:themeColor="text1" w:themeTint="80"/>
        <w:vertAlign w:val="superscript"/>
      </w:rPr>
      <w:t>th</w:t>
    </w:r>
    <w:r w:rsidRPr="00745707">
      <w:rPr>
        <w:rFonts w:ascii="Montserrat" w:hAnsi="Montserrat"/>
        <w:color w:val="7F7F7F" w:themeColor="text1" w:themeTint="80"/>
      </w:rPr>
      <w:t xml:space="preserve"> Street, Washington, IA 5235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DB6359" w14:textId="77777777" w:rsidR="00745707" w:rsidRDefault="00745707" w:rsidP="00745707">
      <w:pPr>
        <w:spacing w:after="0" w:line="240" w:lineRule="auto"/>
      </w:pPr>
      <w:r>
        <w:separator/>
      </w:r>
    </w:p>
  </w:footnote>
  <w:footnote w:type="continuationSeparator" w:id="0">
    <w:p w14:paraId="020288B1" w14:textId="77777777" w:rsidR="00745707" w:rsidRDefault="00745707" w:rsidP="00745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2CBED" w14:textId="092E5F19" w:rsidR="00745707" w:rsidRDefault="00745707" w:rsidP="00745707">
    <w:pPr>
      <w:pStyle w:val="Header"/>
      <w:jc w:val="center"/>
    </w:pPr>
    <w:r>
      <w:rPr>
        <w:noProof/>
      </w:rPr>
      <w:drawing>
        <wp:inline distT="0" distB="0" distL="0" distR="0" wp14:anchorId="5303078A" wp14:editId="36452195">
          <wp:extent cx="2621280" cy="664624"/>
          <wp:effectExtent l="0" t="0" r="7620" b="2540"/>
          <wp:docPr id="1" name="Picture 1" descr="U:\Advertising\Logo\JPEGs\13135_BzkaFarm_Logo_2C_Stacked_FN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:\Advertising\Logo\JPEGs\13135_BzkaFarm_Logo_2C_Stacked_FN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9636" cy="676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bewsDQ0NzY1NjRQ0lEKTi0uzszPAykwqgUAGmKPviwAAAA="/>
  </w:docVars>
  <w:rsids>
    <w:rsidRoot w:val="009B33D8"/>
    <w:rsid w:val="000171A0"/>
    <w:rsid w:val="000C7BF3"/>
    <w:rsid w:val="00126486"/>
    <w:rsid w:val="00133B8F"/>
    <w:rsid w:val="0016331F"/>
    <w:rsid w:val="001A2DA1"/>
    <w:rsid w:val="0025236F"/>
    <w:rsid w:val="00255D8C"/>
    <w:rsid w:val="0026272A"/>
    <w:rsid w:val="002778D4"/>
    <w:rsid w:val="0028172D"/>
    <w:rsid w:val="002830E5"/>
    <w:rsid w:val="002A531E"/>
    <w:rsid w:val="00316F14"/>
    <w:rsid w:val="0032213A"/>
    <w:rsid w:val="00337B02"/>
    <w:rsid w:val="00397A04"/>
    <w:rsid w:val="003A102A"/>
    <w:rsid w:val="003C1D67"/>
    <w:rsid w:val="003E4507"/>
    <w:rsid w:val="003E7131"/>
    <w:rsid w:val="003F4DD0"/>
    <w:rsid w:val="003F5EBE"/>
    <w:rsid w:val="003F69D5"/>
    <w:rsid w:val="004031C7"/>
    <w:rsid w:val="0043102D"/>
    <w:rsid w:val="00466675"/>
    <w:rsid w:val="00494F9A"/>
    <w:rsid w:val="004D2685"/>
    <w:rsid w:val="005228CE"/>
    <w:rsid w:val="005C30AB"/>
    <w:rsid w:val="00623D57"/>
    <w:rsid w:val="0063392D"/>
    <w:rsid w:val="006574FE"/>
    <w:rsid w:val="0066287F"/>
    <w:rsid w:val="00685EF9"/>
    <w:rsid w:val="007031C2"/>
    <w:rsid w:val="007054FB"/>
    <w:rsid w:val="00745707"/>
    <w:rsid w:val="00770F44"/>
    <w:rsid w:val="007E6131"/>
    <w:rsid w:val="00814F7B"/>
    <w:rsid w:val="00820661"/>
    <w:rsid w:val="0083204D"/>
    <w:rsid w:val="00845F43"/>
    <w:rsid w:val="00876360"/>
    <w:rsid w:val="0088163A"/>
    <w:rsid w:val="008C1392"/>
    <w:rsid w:val="008F2716"/>
    <w:rsid w:val="0091196A"/>
    <w:rsid w:val="00950132"/>
    <w:rsid w:val="00970B78"/>
    <w:rsid w:val="009A1C12"/>
    <w:rsid w:val="009B33D8"/>
    <w:rsid w:val="009D4853"/>
    <w:rsid w:val="00AC4D23"/>
    <w:rsid w:val="00B04D1A"/>
    <w:rsid w:val="00B3415E"/>
    <w:rsid w:val="00B65DF3"/>
    <w:rsid w:val="00B77C07"/>
    <w:rsid w:val="00B96F90"/>
    <w:rsid w:val="00C06A59"/>
    <w:rsid w:val="00C30B05"/>
    <w:rsid w:val="00C74A81"/>
    <w:rsid w:val="00CB7949"/>
    <w:rsid w:val="00D51DE4"/>
    <w:rsid w:val="00D672A7"/>
    <w:rsid w:val="00D73A45"/>
    <w:rsid w:val="00DD1137"/>
    <w:rsid w:val="00E05ABA"/>
    <w:rsid w:val="00E56882"/>
    <w:rsid w:val="00EA34EB"/>
    <w:rsid w:val="00EC73D4"/>
    <w:rsid w:val="00F332BB"/>
    <w:rsid w:val="00F43A75"/>
    <w:rsid w:val="00FA7294"/>
    <w:rsid w:val="00FF6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2FE5B"/>
  <w15:chartTrackingRefBased/>
  <w15:docId w15:val="{F63F764A-E5F8-4DBF-9C2B-DECE871CB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3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3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45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707"/>
  </w:style>
  <w:style w:type="paragraph" w:styleId="Footer">
    <w:name w:val="footer"/>
    <w:basedOn w:val="Normal"/>
    <w:link w:val="FooterChar"/>
    <w:uiPriority w:val="99"/>
    <w:unhideWhenUsed/>
    <w:rsid w:val="00745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4BC682A790E4786D189FA95E353D5" ma:contentTypeVersion="0" ma:contentTypeDescription="Create a new document." ma:contentTypeScope="" ma:versionID="dcbbe18fdbb36eb3a176d38d318bf31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9aadb6bf0666eb9841baf55b569184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3C35A6-956C-4692-A9E0-B845203794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89AC50-9EB7-4484-AC3B-4A3C566B03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A89793-9171-451E-B62F-FBB9623ADBCA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gan Adams</dc:creator>
  <cp:keywords/>
  <dc:description/>
  <cp:lastModifiedBy>Kendra Ellis</cp:lastModifiedBy>
  <cp:revision>2</cp:revision>
  <cp:lastPrinted>2018-04-26T20:43:00Z</cp:lastPrinted>
  <dcterms:created xsi:type="dcterms:W3CDTF">2020-10-23T20:37:00Z</dcterms:created>
  <dcterms:modified xsi:type="dcterms:W3CDTF">2020-10-23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4BC682A790E4786D189FA95E353D5</vt:lpwstr>
  </property>
  <property fmtid="{D5CDD505-2E9C-101B-9397-08002B2CF9AE}" pid="3" name="IsMyDocuments">
    <vt:bool>true</vt:bool>
  </property>
</Properties>
</file>